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09F666E2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r w:rsidR="00600EB7">
        <w:t xml:space="preserve">Business </w:t>
      </w:r>
      <w:r w:rsidRPr="007F35FB">
        <w:t>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14"/>
      </w:tblGrid>
      <w:tr w:rsidR="006D26BD" w:rsidRPr="00020FB9" w14:paraId="2F368B83" w14:textId="7F6962C1" w:rsidTr="00834287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834287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1C6A5AF0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r w:rsidR="00600EB7">
              <w:rPr>
                <w:w w:val="105"/>
                <w:sz w:val="20"/>
              </w:rPr>
              <w:t>Business</w:t>
            </w:r>
          </w:p>
        </w:tc>
        <w:tc>
          <w:tcPr>
            <w:tcW w:w="1114" w:type="dxa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4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4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834287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4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834287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5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834287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68A6A475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7F7BF2">
              <w:rPr>
                <w:w w:val="105"/>
                <w:sz w:val="20"/>
              </w:rPr>
              <w:t xml:space="preserve">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5"/>
            <w:tcBorders>
              <w:top w:val="single" w:sz="8" w:space="0" w:color="000000"/>
            </w:tcBorders>
          </w:tcPr>
          <w:p w14:paraId="0B063415" w14:textId="7F2FC51E" w:rsidR="005C4952" w:rsidRPr="00006CA7" w:rsidRDefault="0048642D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 w:rsidR="005C4952"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C495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2</w:t>
            </w:r>
          </w:p>
        </w:tc>
      </w:tr>
      <w:tr w:rsidR="005C4952" w14:paraId="37ED5285" w14:textId="77777777" w:rsidTr="00834287">
        <w:trPr>
          <w:trHeight w:val="562"/>
        </w:trPr>
        <w:tc>
          <w:tcPr>
            <w:tcW w:w="7815" w:type="dxa"/>
            <w:gridSpan w:val="4"/>
          </w:tcPr>
          <w:p w14:paraId="405643E7" w14:textId="080A2395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0B03BE">
              <w:rPr>
                <w:w w:val="105"/>
                <w:sz w:val="20"/>
              </w:rPr>
              <w:t>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2"/>
          </w:tcPr>
          <w:p w14:paraId="4877D32D" w14:textId="2B814456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</w:t>
            </w:r>
            <w:r w:rsidR="0048642D">
              <w:rPr>
                <w:sz w:val="20"/>
              </w:rPr>
              <w:t>9</w:t>
            </w:r>
          </w:p>
        </w:tc>
      </w:tr>
      <w:tr w:rsidR="005C4952" w14:paraId="7A1ADE31" w14:textId="77777777" w:rsidTr="00F21427">
        <w:trPr>
          <w:trHeight w:val="273"/>
        </w:trPr>
        <w:tc>
          <w:tcPr>
            <w:tcW w:w="7815" w:type="dxa"/>
            <w:gridSpan w:val="4"/>
          </w:tcPr>
          <w:p w14:paraId="50239F4F" w14:textId="10D9C753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r w:rsidR="00600EB7">
              <w:rPr>
                <w:w w:val="105"/>
                <w:sz w:val="20"/>
              </w:rPr>
              <w:t xml:space="preserve">Business </w:t>
            </w:r>
            <w:r w:rsidRPr="009501AD">
              <w:rPr>
                <w:w w:val="105"/>
                <w:sz w:val="20"/>
              </w:rPr>
              <w:t>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2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5141C8">
        <w:trPr>
          <w:trHeight w:val="612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75AED6A3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proofErr w:type="gramStart"/>
            <w:r w:rsidRPr="003065D1">
              <w:rPr>
                <w:b/>
                <w:spacing w:val="-2"/>
                <w:w w:val="115"/>
                <w:sz w:val="23"/>
                <w:szCs w:val="23"/>
              </w:rPr>
              <w:t>VISITING  STAYS</w:t>
            </w:r>
            <w:proofErr w:type="gramEnd"/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5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834287">
        <w:trPr>
          <w:trHeight w:val="229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7CE3C167" w:rsidR="005C4952" w:rsidRDefault="005C4952" w:rsidP="00834287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</w:p>
        </w:tc>
        <w:tc>
          <w:tcPr>
            <w:tcW w:w="1842" w:type="dxa"/>
            <w:gridSpan w:val="3"/>
            <w:tcBorders>
              <w:top w:val="single" w:sz="8" w:space="0" w:color="000000"/>
            </w:tcBorders>
          </w:tcPr>
          <w:p w14:paraId="77570B57" w14:textId="7D0F6498" w:rsidR="005C4952" w:rsidRDefault="005C4952" w:rsidP="00834287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</w:t>
            </w:r>
            <w:r w:rsidR="00834287">
              <w:rPr>
                <w:sz w:val="20"/>
                <w:szCs w:val="20"/>
              </w:rPr>
              <w:t>5</w:t>
            </w:r>
          </w:p>
        </w:tc>
      </w:tr>
      <w:tr w:rsidR="00834287" w14:paraId="788FC942" w14:textId="77777777" w:rsidTr="00834287">
        <w:trPr>
          <w:trHeight w:val="306"/>
        </w:trPr>
        <w:tc>
          <w:tcPr>
            <w:tcW w:w="7513" w:type="dxa"/>
            <w:gridSpan w:val="3"/>
            <w:vAlign w:val="center"/>
          </w:tcPr>
          <w:p w14:paraId="03009BA5" w14:textId="487F95B0" w:rsidR="00834287" w:rsidRPr="00006CA7" w:rsidRDefault="00834287" w:rsidP="00834287">
            <w:pPr>
              <w:pStyle w:val="TableParagraph"/>
              <w:ind w:left="415" w:right="-215" w:hanging="414"/>
              <w:rPr>
                <w:sz w:val="20"/>
                <w:szCs w:val="20"/>
                <w:lang w:val="en-GB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</w:p>
        </w:tc>
        <w:tc>
          <w:tcPr>
            <w:tcW w:w="1842" w:type="dxa"/>
            <w:gridSpan w:val="3"/>
            <w:vAlign w:val="center"/>
          </w:tcPr>
          <w:p w14:paraId="495FBAD8" w14:textId="40568F3C" w:rsidR="00834287" w:rsidRPr="00006CA7" w:rsidRDefault="00834287" w:rsidP="00834287">
            <w:pPr>
              <w:pStyle w:val="TableParagraph"/>
              <w:ind w:left="19" w:right="132" w:hanging="19"/>
              <w:jc w:val="right"/>
              <w:rPr>
                <w:sz w:val="20"/>
                <w:szCs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834287">
        <w:trPr>
          <w:trHeight w:val="322"/>
        </w:trPr>
        <w:tc>
          <w:tcPr>
            <w:tcW w:w="7513" w:type="dxa"/>
            <w:gridSpan w:val="3"/>
          </w:tcPr>
          <w:p w14:paraId="7A65766D" w14:textId="357432A0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</w:p>
        </w:tc>
        <w:tc>
          <w:tcPr>
            <w:tcW w:w="1842" w:type="dxa"/>
            <w:gridSpan w:val="3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834287">
        <w:trPr>
          <w:trHeight w:val="530"/>
        </w:trPr>
        <w:tc>
          <w:tcPr>
            <w:tcW w:w="7513" w:type="dxa"/>
            <w:gridSpan w:val="3"/>
          </w:tcPr>
          <w:p w14:paraId="6DF89338" w14:textId="28BA5B2C" w:rsidR="005C4952" w:rsidRDefault="005C4952" w:rsidP="007A6745">
            <w:pPr>
              <w:pStyle w:val="TableParagraph"/>
              <w:ind w:left="415" w:right="146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 xml:space="preserve">Visiting Researcher, Department of Strategy and Innovation, Copenhagen </w:t>
            </w:r>
            <w:r w:rsidR="00600EB7">
              <w:rPr>
                <w:w w:val="105"/>
                <w:sz w:val="20"/>
                <w:szCs w:val="20"/>
              </w:rPr>
              <w:t xml:space="preserve">Business </w:t>
            </w:r>
            <w:r w:rsidRPr="00006CA7">
              <w:rPr>
                <w:w w:val="105"/>
                <w:sz w:val="20"/>
                <w:szCs w:val="20"/>
              </w:rPr>
              <w:t>School</w:t>
            </w:r>
            <w:r>
              <w:rPr>
                <w:w w:val="105"/>
                <w:sz w:val="20"/>
                <w:szCs w:val="20"/>
              </w:rPr>
              <w:t>, Spring term</w:t>
            </w:r>
          </w:p>
        </w:tc>
        <w:tc>
          <w:tcPr>
            <w:tcW w:w="1842" w:type="dxa"/>
            <w:gridSpan w:val="3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834287">
        <w:trPr>
          <w:trHeight w:val="280"/>
        </w:trPr>
        <w:tc>
          <w:tcPr>
            <w:tcW w:w="7513" w:type="dxa"/>
            <w:gridSpan w:val="3"/>
          </w:tcPr>
          <w:p w14:paraId="6DAEE286" w14:textId="114E9951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</w:p>
        </w:tc>
        <w:tc>
          <w:tcPr>
            <w:tcW w:w="1842" w:type="dxa"/>
            <w:gridSpan w:val="3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834287">
        <w:trPr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6605D27C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Ángel</w:t>
      </w:r>
      <w:r w:rsidR="00CD3C05">
        <w:rPr>
          <w:w w:val="105"/>
          <w:sz w:val="20"/>
          <w:szCs w:val="20"/>
        </w:rPr>
        <w:t xml:space="preserve"> </w:t>
      </w:r>
      <w:r>
        <w:rPr>
          <w:w w:val="105"/>
          <w:sz w:val="20"/>
          <w:szCs w:val="20"/>
        </w:rPr>
        <w:t>Miguel-Dávila and Lizbeth Estefan</w:t>
      </w:r>
      <w:r w:rsidR="00CD3C05">
        <w:rPr>
          <w:w w:val="105"/>
          <w:sz w:val="20"/>
          <w:szCs w:val="20"/>
        </w:rPr>
        <w:t>ía</w:t>
      </w:r>
      <w:r>
        <w:rPr>
          <w:w w:val="105"/>
          <w:sz w:val="20"/>
          <w:szCs w:val="20"/>
        </w:rPr>
        <w:t xml:space="preserve"> Guti</w:t>
      </w:r>
      <w:r w:rsidR="00CD3C05">
        <w:rPr>
          <w:w w:val="105"/>
          <w:sz w:val="20"/>
          <w:szCs w:val="20"/>
        </w:rPr>
        <w:t>é</w:t>
      </w:r>
      <w:r>
        <w:rPr>
          <w:w w:val="105"/>
          <w:sz w:val="20"/>
          <w:szCs w:val="20"/>
        </w:rPr>
        <w:t>rrez-Rodr</w:t>
      </w:r>
      <w:r w:rsidR="00CD3C05">
        <w:rPr>
          <w:w w:val="105"/>
          <w:sz w:val="20"/>
          <w:szCs w:val="20"/>
        </w:rPr>
        <w:t>í</w:t>
      </w:r>
      <w:r>
        <w:rPr>
          <w:w w:val="105"/>
          <w:sz w:val="20"/>
          <w:szCs w:val="20"/>
        </w:rPr>
        <w:t>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3062B654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</w:t>
      </w:r>
      <w:r w:rsidR="00A06F85">
        <w:rPr>
          <w:w w:val="105"/>
          <w:sz w:val="20"/>
          <w:szCs w:val="20"/>
        </w:rPr>
        <w:t>é</w:t>
      </w:r>
      <w:r>
        <w:rPr>
          <w:w w:val="105"/>
          <w:sz w:val="20"/>
          <w:szCs w:val="20"/>
        </w:rPr>
        <w:t>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Ángel Miguel-Dávila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3578CA18" w14:textId="5E4F0FEC" w:rsidR="00CE6FA0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6241D9" w:rsidRPr="006241D9">
        <w:rPr>
          <w:w w:val="105"/>
          <w:sz w:val="20"/>
          <w:szCs w:val="20"/>
        </w:rPr>
        <w:t>Government Support for Start-Ups: Finding the Right Basket for the Eggs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 xml:space="preserve">-González, José-Ángel Miguel-Dávila and </w:t>
      </w:r>
      <w:r w:rsidR="00DA4213">
        <w:rPr>
          <w:w w:val="105"/>
          <w:sz w:val="20"/>
          <w:szCs w:val="20"/>
        </w:rPr>
        <w:t>Lizbeth Estefanía Gutiérrez-Rodríguez</w:t>
      </w:r>
      <w:r w:rsidR="00CE6FA0" w:rsidRPr="00020FB9">
        <w:rPr>
          <w:w w:val="105"/>
          <w:sz w:val="20"/>
          <w:szCs w:val="20"/>
        </w:rPr>
        <w:t>, 202</w:t>
      </w:r>
      <w:r w:rsidR="006241D9">
        <w:rPr>
          <w:w w:val="105"/>
          <w:sz w:val="20"/>
          <w:szCs w:val="20"/>
        </w:rPr>
        <w:t>3</w:t>
      </w:r>
      <w:r w:rsidR="00E605E2">
        <w:rPr>
          <w:w w:val="105"/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Ángel Miguel-Dávila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Ángel Miguel-Dávila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15C83173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Ángel Miguel-Dávila &amp; Mariano Nieto, 2021, </w:t>
      </w:r>
      <w:r w:rsidR="00600EB7">
        <w:rPr>
          <w:i/>
          <w:iCs/>
          <w:sz w:val="20"/>
          <w:szCs w:val="20"/>
        </w:rPr>
        <w:t xml:space="preserve">Business </w:t>
      </w:r>
      <w:r w:rsidRPr="00537CEC">
        <w:rPr>
          <w:i/>
          <w:iCs/>
          <w:sz w:val="20"/>
          <w:szCs w:val="20"/>
        </w:rPr>
        <w:t>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Ángel Miguel-Dávila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 xml:space="preserve">“Design Thinking in Engineering Education: A Systematic Literature Review”, with José-Ángel Miguel-Dávila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385949C2" w14:textId="5093F193" w:rsidR="00EE4A34" w:rsidRDefault="002E5B35" w:rsidP="00EE4A34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2E5B35">
        <w:rPr>
          <w:sz w:val="20"/>
          <w:szCs w:val="20"/>
        </w:rPr>
        <w:t xml:space="preserve">Spanish Foundation for Science and Technology </w:t>
      </w:r>
      <w:r>
        <w:rPr>
          <w:sz w:val="20"/>
          <w:szCs w:val="20"/>
        </w:rPr>
        <w:t>(FECYT)</w:t>
      </w:r>
      <w:r w:rsidR="00EE4A34" w:rsidRPr="00491F76">
        <w:rPr>
          <w:sz w:val="20"/>
          <w:szCs w:val="20"/>
        </w:rPr>
        <w:t>, project entitled: “</w:t>
      </w:r>
      <w:r w:rsidR="002216F5" w:rsidRPr="002216F5">
        <w:rPr>
          <w:sz w:val="20"/>
          <w:szCs w:val="20"/>
        </w:rPr>
        <w:t>Evaluation of the Impact of the European Space Agency Incubators (ESA-BICs)</w:t>
      </w:r>
      <w:r w:rsidR="00EE4A34" w:rsidRPr="00491F76">
        <w:rPr>
          <w:sz w:val="20"/>
          <w:szCs w:val="20"/>
        </w:rPr>
        <w:t>”, 202</w:t>
      </w:r>
      <w:r w:rsidR="002216F5">
        <w:rPr>
          <w:sz w:val="20"/>
          <w:szCs w:val="20"/>
        </w:rPr>
        <w:t xml:space="preserve">5 </w:t>
      </w:r>
      <w:r w:rsidR="002216F5">
        <w:rPr>
          <w:sz w:val="20"/>
        </w:rPr>
        <w:t xml:space="preserve">– </w:t>
      </w:r>
      <w:r w:rsidR="00EE4A34" w:rsidRPr="00491F76">
        <w:rPr>
          <w:sz w:val="20"/>
          <w:szCs w:val="20"/>
        </w:rPr>
        <w:t>202</w:t>
      </w:r>
      <w:r w:rsidR="002216F5">
        <w:rPr>
          <w:sz w:val="20"/>
          <w:szCs w:val="20"/>
        </w:rPr>
        <w:t>7</w:t>
      </w:r>
      <w:r w:rsidR="00EE4A34" w:rsidRPr="00491F76">
        <w:rPr>
          <w:sz w:val="20"/>
          <w:szCs w:val="20"/>
        </w:rPr>
        <w:t xml:space="preserve"> (Prof. </w:t>
      </w:r>
      <w:proofErr w:type="spellStart"/>
      <w:r w:rsidR="002216F5">
        <w:rPr>
          <w:sz w:val="20"/>
          <w:szCs w:val="20"/>
        </w:rPr>
        <w:t>Enique</w:t>
      </w:r>
      <w:proofErr w:type="spellEnd"/>
      <w:r w:rsidR="002216F5">
        <w:rPr>
          <w:sz w:val="20"/>
          <w:szCs w:val="20"/>
        </w:rPr>
        <w:t xml:space="preserve"> Acebo</w:t>
      </w:r>
      <w:r w:rsidR="00EE4A34" w:rsidRPr="00491F76">
        <w:rPr>
          <w:sz w:val="20"/>
          <w:szCs w:val="20"/>
        </w:rPr>
        <w:t>, PI) (</w:t>
      </w:r>
      <w:r w:rsidR="002216F5" w:rsidRPr="002216F5">
        <w:rPr>
          <w:sz w:val="20"/>
          <w:szCs w:val="20"/>
        </w:rPr>
        <w:t>75</w:t>
      </w:r>
      <w:r w:rsidR="002216F5">
        <w:rPr>
          <w:sz w:val="20"/>
          <w:szCs w:val="20"/>
        </w:rPr>
        <w:t>.</w:t>
      </w:r>
      <w:r w:rsidR="002216F5" w:rsidRPr="002216F5">
        <w:rPr>
          <w:sz w:val="20"/>
          <w:szCs w:val="20"/>
        </w:rPr>
        <w:t>676</w:t>
      </w:r>
      <w:r w:rsidR="002216F5">
        <w:rPr>
          <w:sz w:val="20"/>
          <w:szCs w:val="20"/>
        </w:rPr>
        <w:t>,</w:t>
      </w:r>
      <w:r w:rsidR="002216F5" w:rsidRPr="002216F5">
        <w:rPr>
          <w:sz w:val="20"/>
          <w:szCs w:val="20"/>
        </w:rPr>
        <w:t>72</w:t>
      </w:r>
      <w:r w:rsidR="00EE4A34" w:rsidRPr="00491F76">
        <w:rPr>
          <w:sz w:val="20"/>
          <w:szCs w:val="20"/>
        </w:rPr>
        <w:t xml:space="preserve"> €).</w:t>
      </w:r>
    </w:p>
    <w:p w14:paraId="0D11828C" w14:textId="5B19A34D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r w:rsidR="00600EB7">
        <w:rPr>
          <w:sz w:val="20"/>
          <w:szCs w:val="20"/>
        </w:rPr>
        <w:t xml:space="preserve">Business </w:t>
      </w:r>
      <w:r w:rsidRPr="00491F76">
        <w:rPr>
          <w:sz w:val="20"/>
          <w:szCs w:val="20"/>
        </w:rPr>
        <w:t>ecosystems as drivers of sustainable development goals”, 202</w:t>
      </w:r>
      <w:r w:rsidR="005E6BF5" w:rsidRPr="00491F76">
        <w:rPr>
          <w:sz w:val="20"/>
          <w:szCs w:val="20"/>
        </w:rPr>
        <w:t>3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491F76">
        <w:rPr>
          <w:sz w:val="20"/>
          <w:szCs w:val="20"/>
        </w:rPr>
        <w:t>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5155631A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 xml:space="preserve">– </w:t>
      </w:r>
      <w:r w:rsidRPr="009200EE">
        <w:rPr>
          <w:sz w:val="20"/>
          <w:szCs w:val="20"/>
        </w:rPr>
        <w:t>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567"/>
        <w:gridCol w:w="6820"/>
        <w:gridCol w:w="851"/>
        <w:gridCol w:w="1117"/>
      </w:tblGrid>
      <w:tr w:rsidR="00AF0B55" w:rsidRPr="00020FB9" w14:paraId="392D8082" w14:textId="77777777" w:rsidTr="00CE083A">
        <w:trPr>
          <w:trHeight w:val="619"/>
        </w:trPr>
        <w:tc>
          <w:tcPr>
            <w:tcW w:w="9355" w:type="dxa"/>
            <w:gridSpan w:val="4"/>
            <w:tcBorders>
              <w:bottom w:val="single" w:sz="8" w:space="0" w:color="000000"/>
            </w:tcBorders>
          </w:tcPr>
          <w:p w14:paraId="6CA2B603" w14:textId="4ACDC6B2" w:rsidR="00DD6807" w:rsidRPr="004D05C4" w:rsidRDefault="002B48C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AA5B54" w14:paraId="6AB9A28F" w14:textId="77777777" w:rsidTr="00CE083A">
        <w:trPr>
          <w:trHeight w:val="512"/>
        </w:trPr>
        <w:tc>
          <w:tcPr>
            <w:tcW w:w="567" w:type="dxa"/>
          </w:tcPr>
          <w:p w14:paraId="5109147E" w14:textId="47006868" w:rsidR="00AA5B54" w:rsidRDefault="00AA5B54" w:rsidP="00CE083A">
            <w:pPr>
              <w:pStyle w:val="TableParagraph"/>
              <w:ind w:left="584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5</w:t>
            </w:r>
          </w:p>
        </w:tc>
        <w:tc>
          <w:tcPr>
            <w:tcW w:w="8788" w:type="dxa"/>
            <w:gridSpan w:val="3"/>
          </w:tcPr>
          <w:p w14:paraId="6463FBA4" w14:textId="38D4C3AC" w:rsidR="00AA5B54" w:rsidRPr="00FB49EF" w:rsidRDefault="00AA5B54" w:rsidP="00CE083A">
            <w:pPr>
              <w:pStyle w:val="TableParagraph"/>
              <w:ind w:left="17" w:right="136" w:hanging="17"/>
              <w:rPr>
                <w:sz w:val="20"/>
                <w:szCs w:val="20"/>
                <w:lang w:val="en-GB"/>
              </w:rPr>
            </w:pPr>
            <w:r w:rsidRPr="00AA5B54">
              <w:rPr>
                <w:sz w:val="20"/>
                <w:szCs w:val="20"/>
                <w:lang w:val="en-GB"/>
              </w:rPr>
              <w:t>IA</w:t>
            </w:r>
            <w:r w:rsidR="00E4252E">
              <w:rPr>
                <w:sz w:val="20"/>
                <w:szCs w:val="20"/>
                <w:lang w:val="en-GB"/>
              </w:rPr>
              <w:t>o</w:t>
            </w:r>
            <w:r w:rsidRPr="00AA5B54">
              <w:rPr>
                <w:sz w:val="20"/>
                <w:szCs w:val="20"/>
                <w:lang w:val="en-GB"/>
              </w:rPr>
              <w:t>M</w:t>
            </w:r>
            <w:r>
              <w:rPr>
                <w:sz w:val="20"/>
                <w:szCs w:val="20"/>
                <w:lang w:val="en-GB"/>
              </w:rPr>
              <w:t xml:space="preserve"> (Madrid, Spain)</w:t>
            </w:r>
            <w:r w:rsidR="00CE083A">
              <w:rPr>
                <w:sz w:val="20"/>
                <w:szCs w:val="20"/>
                <w:lang w:val="en-GB"/>
              </w:rPr>
              <w:t>, AOM (</w:t>
            </w:r>
            <w:proofErr w:type="spellStart"/>
            <w:r w:rsidR="00CE083A" w:rsidRPr="00CE083A">
              <w:rPr>
                <w:sz w:val="20"/>
                <w:szCs w:val="20"/>
                <w:lang w:val="en-GB"/>
              </w:rPr>
              <w:t>Copenhague</w:t>
            </w:r>
            <w:proofErr w:type="spellEnd"/>
            <w:r w:rsidR="00CE083A">
              <w:rPr>
                <w:sz w:val="20"/>
                <w:szCs w:val="20"/>
                <w:lang w:val="en-GB"/>
              </w:rPr>
              <w:t>, Denmark) ACEDE Conference (Pamplona, Spain), R&amp;D Management (Pisa, Spain)</w:t>
            </w:r>
          </w:p>
        </w:tc>
      </w:tr>
      <w:tr w:rsidR="00CF08A8" w14:paraId="264FB451" w14:textId="77777777" w:rsidTr="00CE083A">
        <w:trPr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E083A">
            <w:pPr>
              <w:pStyle w:val="TableParagraph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3"/>
          </w:tcPr>
          <w:p w14:paraId="0FA41F41" w14:textId="42617CE2" w:rsidR="00CF08A8" w:rsidRPr="004F189C" w:rsidRDefault="00CF08A8" w:rsidP="00CE083A">
            <w:pPr>
              <w:pStyle w:val="TableParagraph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CE083A">
        <w:trPr>
          <w:trHeight w:val="499"/>
        </w:trPr>
        <w:tc>
          <w:tcPr>
            <w:tcW w:w="567" w:type="dxa"/>
          </w:tcPr>
          <w:p w14:paraId="29F2799A" w14:textId="02FED57D" w:rsidR="00CF08A8" w:rsidRDefault="00CF08A8" w:rsidP="00CE083A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3"/>
          </w:tcPr>
          <w:p w14:paraId="562FD0F3" w14:textId="17EEE204" w:rsidR="00CF08A8" w:rsidRPr="00FB49EF" w:rsidRDefault="00CF08A8" w:rsidP="00CE083A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CE083A">
        <w:trPr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022</w:t>
            </w:r>
          </w:p>
        </w:tc>
        <w:tc>
          <w:tcPr>
            <w:tcW w:w="8788" w:type="dxa"/>
            <w:gridSpan w:val="3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E083A">
        <w:trPr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1</w:t>
            </w:r>
          </w:p>
        </w:tc>
        <w:tc>
          <w:tcPr>
            <w:tcW w:w="8788" w:type="dxa"/>
            <w:gridSpan w:val="3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CE083A">
        <w:trPr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3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CE083A">
        <w:trPr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CE083A">
        <w:trPr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697630CE" w:rsidR="003A3B30" w:rsidRPr="00AA217B" w:rsidRDefault="00600EB7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>
              <w:rPr>
                <w:w w:val="105"/>
                <w:sz w:val="20"/>
              </w:rPr>
              <w:t xml:space="preserve">Business </w:t>
            </w:r>
            <w:r w:rsidR="00957F2F">
              <w:rPr>
                <w:w w:val="105"/>
                <w:sz w:val="20"/>
              </w:rPr>
              <w:t>Management</w:t>
            </w:r>
            <w:r w:rsidR="00B35084"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  <w:proofErr w:type="gramEnd"/>
          </w:p>
        </w:tc>
        <w:tc>
          <w:tcPr>
            <w:tcW w:w="1117" w:type="dxa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2"/>
          </w:tcPr>
          <w:p w14:paraId="676433F6" w14:textId="02023C5A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CE083A">
        <w:tblPrEx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7387" w:type="dxa"/>
            <w:gridSpan w:val="2"/>
          </w:tcPr>
          <w:p w14:paraId="277DA926" w14:textId="463FA47A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A2535B">
              <w:rPr>
                <w:sz w:val="20"/>
              </w:rPr>
              <w:t>Aerospace</w:t>
            </w:r>
            <w:proofErr w:type="gramEnd"/>
            <w:r w:rsidR="00A2535B">
              <w:rPr>
                <w:sz w:val="20"/>
              </w:rPr>
              <w:t xml:space="preserve"> </w:t>
            </w:r>
            <w:proofErr w:type="spellStart"/>
            <w:r w:rsidR="00B35084"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968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CE083A">
        <w:tblPrEx>
          <w:tblLook w:val="04A0" w:firstRow="1" w:lastRow="0" w:firstColumn="1" w:lastColumn="0" w:noHBand="0" w:noVBand="1"/>
        </w:tblPrEx>
        <w:trPr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39E6A8A6" w14:textId="41D2AFE7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CE083A">
        <w:tblPrEx>
          <w:tblLook w:val="04A0" w:firstRow="1" w:lastRow="0" w:firstColumn="1" w:lastColumn="0" w:noHBand="0" w:noVBand="1"/>
        </w:tblPrEx>
        <w:trPr>
          <w:trHeight w:val="420"/>
        </w:trPr>
        <w:tc>
          <w:tcPr>
            <w:tcW w:w="7387" w:type="dxa"/>
            <w:gridSpan w:val="2"/>
          </w:tcPr>
          <w:p w14:paraId="621DFA38" w14:textId="14AD9DA3" w:rsidR="00B35084" w:rsidRPr="00AA217B" w:rsidRDefault="00600EB7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proofErr w:type="gramStart"/>
            <w:r w:rsidRPr="00CA76DD">
              <w:rPr>
                <w:sz w:val="20"/>
                <w:szCs w:val="20"/>
              </w:rPr>
              <w:t>Bachelors’</w:t>
            </w:r>
            <w:r>
              <w:rPr>
                <w:sz w:val="20"/>
                <w:szCs w:val="20"/>
              </w:rPr>
              <w:t xml:space="preserve"> </w:t>
            </w:r>
            <w:r w:rsidR="00B35084"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proofErr w:type="gramEnd"/>
            <w:r w:rsidR="00B35084"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968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CE083A">
        <w:tblPrEx>
          <w:tblLook w:val="04A0" w:firstRow="1" w:lastRow="0" w:firstColumn="1" w:lastColumn="0" w:noHBand="0" w:noVBand="1"/>
        </w:tblPrEx>
        <w:trPr>
          <w:trHeight w:val="319"/>
        </w:trPr>
        <w:tc>
          <w:tcPr>
            <w:tcW w:w="7387" w:type="dxa"/>
            <w:gridSpan w:val="2"/>
          </w:tcPr>
          <w:p w14:paraId="2DA1D1DF" w14:textId="5A1E2CDA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2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CE083A">
        <w:trPr>
          <w:trHeight w:val="619"/>
        </w:trPr>
        <w:tc>
          <w:tcPr>
            <w:tcW w:w="9355" w:type="dxa"/>
            <w:gridSpan w:val="4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6838F6" w:rsidRPr="00020FB9" w14:paraId="0B0CB1E1" w14:textId="77777777" w:rsidTr="00CE083A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21DCCB47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r w:rsidR="00600EB7">
        <w:rPr>
          <w:sz w:val="20"/>
          <w:szCs w:val="20"/>
        </w:rPr>
        <w:t xml:space="preserve">Business </w:t>
      </w:r>
      <w:r>
        <w:rPr>
          <w:sz w:val="20"/>
          <w:szCs w:val="20"/>
        </w:rPr>
        <w:t>Economy</w:t>
      </w:r>
      <w:r w:rsidRPr="00E2354B">
        <w:rPr>
          <w:sz w:val="20"/>
          <w:szCs w:val="20"/>
        </w:rPr>
        <w:t xml:space="preserve"> co-advisor with José-Ángel Miguel-Dávila for </w:t>
      </w:r>
      <w:r>
        <w:rPr>
          <w:sz w:val="20"/>
          <w:szCs w:val="20"/>
        </w:rPr>
        <w:t>Rafael Iturralde</w:t>
      </w:r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7</w:t>
      </w:r>
    </w:p>
    <w:p w14:paraId="56498755" w14:textId="2E6F1BF7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 xml:space="preserve">José-Ángel Miguel-Dávila for </w:t>
      </w:r>
      <w:r>
        <w:rPr>
          <w:sz w:val="20"/>
          <w:szCs w:val="20"/>
        </w:rPr>
        <w:t>David Hernando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 xml:space="preserve">, </w:t>
      </w:r>
      <w:r w:rsidR="004E3B9B">
        <w:rPr>
          <w:sz w:val="20"/>
          <w:szCs w:val="20"/>
        </w:rPr>
        <w:t xml:space="preserve">Est. </w:t>
      </w:r>
      <w:r w:rsidR="0024789D">
        <w:rPr>
          <w:sz w:val="20"/>
          <w:szCs w:val="20"/>
        </w:rPr>
        <w:t>2028</w:t>
      </w:r>
    </w:p>
    <w:p w14:paraId="5DD9B533" w14:textId="41D04AB8" w:rsidR="00971404" w:rsidRPr="004439C9" w:rsidRDefault="00971404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 xml:space="preserve">Masters’ Thesis co-advisor with José-Ángel Miguel-Dávila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CE083A">
      <w:pPr>
        <w:spacing w:before="142" w:after="120" w:line="262" w:lineRule="exact"/>
        <w:ind w:left="567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CA76DD">
        <w:rPr>
          <w:sz w:val="20"/>
          <w:szCs w:val="20"/>
        </w:rPr>
        <w:t xml:space="preserve">Bachelors’ Thesis co-advisor with José-Ángel Miguel-Dávila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7063DAC9" w:rsidR="008E00EC" w:rsidRDefault="008E00EC" w:rsidP="00CE083A">
      <w:pPr>
        <w:spacing w:before="142" w:after="120" w:line="262" w:lineRule="exact"/>
        <w:ind w:left="567" w:right="82" w:hanging="283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Ángel Miguel-Dávila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Morán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r w:rsidR="00600EB7">
        <w:rPr>
          <w:sz w:val="20"/>
          <w:szCs w:val="20"/>
        </w:rPr>
        <w:t xml:space="preserve">Business </w:t>
      </w:r>
      <w:r w:rsidR="00D86E24" w:rsidRPr="00D86E24">
        <w:rPr>
          <w:sz w:val="20"/>
          <w:szCs w:val="20"/>
        </w:rPr>
        <w:t>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250EF159" w14:textId="060C6B9D" w:rsidR="00E605E2" w:rsidRPr="007A6745" w:rsidRDefault="00971404" w:rsidP="00CE083A">
      <w:pPr>
        <w:pStyle w:val="Ttulo1"/>
        <w:spacing w:before="143" w:after="120"/>
        <w:ind w:left="567" w:right="82" w:hanging="283"/>
        <w:jc w:val="both"/>
        <w:rPr>
          <w:b w:val="0"/>
          <w:bCs w:val="0"/>
          <w:sz w:val="20"/>
          <w:szCs w:val="20"/>
          <w:lang w:val="es-ES"/>
        </w:rPr>
      </w:pPr>
      <w:r w:rsidRPr="00971404">
        <w:rPr>
          <w:b w:val="0"/>
          <w:bCs w:val="0"/>
          <w:sz w:val="20"/>
          <w:szCs w:val="20"/>
        </w:rPr>
        <w:t xml:space="preserve">Bachelors’ Thesis co-advisor with José-Ángel Miguel-Dávila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 xml:space="preserve">, ULE Student.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hesis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 xml:space="preserve"> </w:t>
      </w:r>
      <w:proofErr w:type="spellStart"/>
      <w:r w:rsidRPr="007A6745">
        <w:rPr>
          <w:b w:val="0"/>
          <w:bCs w:val="0"/>
          <w:sz w:val="20"/>
          <w:szCs w:val="20"/>
          <w:lang w:val="es-ES"/>
        </w:rPr>
        <w:t>title</w:t>
      </w:r>
      <w:proofErr w:type="spellEnd"/>
      <w:r w:rsidRPr="007A6745">
        <w:rPr>
          <w:b w:val="0"/>
          <w:bCs w:val="0"/>
          <w:sz w:val="20"/>
          <w:szCs w:val="20"/>
          <w:lang w:val="es-ES"/>
        </w:rPr>
        <w:t>: “¿Podrá el sector privado ponerse a la cabeza de la exploración espacial?”, 2023</w:t>
      </w:r>
    </w:p>
    <w:p w14:paraId="354F0447" w14:textId="77777777" w:rsidR="00076FB6" w:rsidRPr="007A6745" w:rsidRDefault="00076FB6" w:rsidP="00CE083A">
      <w:pPr>
        <w:pStyle w:val="Ttulo1"/>
        <w:spacing w:before="143" w:after="120"/>
        <w:ind w:left="567" w:right="82" w:hanging="283"/>
        <w:jc w:val="both"/>
        <w:rPr>
          <w:b w:val="0"/>
          <w:bCs w:val="0"/>
          <w:sz w:val="20"/>
          <w:szCs w:val="20"/>
          <w:lang w:val="es-ES"/>
        </w:rPr>
      </w:pPr>
    </w:p>
    <w:tbl>
      <w:tblPr>
        <w:tblStyle w:val="TableNormal"/>
        <w:tblW w:w="949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7338"/>
        <w:gridCol w:w="1167"/>
        <w:gridCol w:w="992"/>
      </w:tblGrid>
      <w:tr w:rsidR="00375CF3" w:rsidRPr="00AA217B" w14:paraId="0406CB76" w14:textId="77777777" w:rsidTr="00CE083A">
        <w:trPr>
          <w:trHeight w:val="619"/>
        </w:trPr>
        <w:tc>
          <w:tcPr>
            <w:tcW w:w="8505" w:type="dxa"/>
            <w:gridSpan w:val="2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lastRenderedPageBreak/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0C3148" w:rsidRPr="00AA217B" w14:paraId="435D8DC6" w14:textId="77777777" w:rsidTr="00CE083A">
        <w:trPr>
          <w:trHeight w:val="483"/>
        </w:trPr>
        <w:tc>
          <w:tcPr>
            <w:tcW w:w="7338" w:type="dxa"/>
            <w:tcBorders>
              <w:top w:val="single" w:sz="8" w:space="0" w:color="000000"/>
            </w:tcBorders>
            <w:vAlign w:val="center"/>
          </w:tcPr>
          <w:p w14:paraId="13B81475" w14:textId="79845C5C" w:rsidR="000C3148" w:rsidRPr="00AA217B" w:rsidRDefault="000C3148" w:rsidP="000C3148">
            <w:pPr>
              <w:pStyle w:val="TableParagraph"/>
              <w:spacing w:before="163"/>
              <w:ind w:left="138" w:right="111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Bachelor’s Degree </w:t>
            </w:r>
            <w:proofErr w:type="spellStart"/>
            <w:r>
              <w:rPr>
                <w:w w:val="105"/>
                <w:sz w:val="20"/>
              </w:rPr>
              <w:t>Cordinator</w:t>
            </w:r>
            <w:proofErr w:type="spellEnd"/>
            <w:r>
              <w:rPr>
                <w:w w:val="105"/>
                <w:sz w:val="20"/>
              </w:rPr>
              <w:t xml:space="preserve"> in </w:t>
            </w:r>
            <w:r w:rsidR="00600EB7">
              <w:rPr>
                <w:w w:val="105"/>
                <w:sz w:val="20"/>
              </w:rPr>
              <w:t xml:space="preserve">Business </w:t>
            </w:r>
            <w:r>
              <w:rPr>
                <w:w w:val="105"/>
                <w:sz w:val="20"/>
              </w:rPr>
              <w:t>&amp; Management</w:t>
            </w:r>
          </w:p>
        </w:tc>
        <w:tc>
          <w:tcPr>
            <w:tcW w:w="2159" w:type="dxa"/>
            <w:gridSpan w:val="2"/>
            <w:tcBorders>
              <w:top w:val="single" w:sz="8" w:space="0" w:color="000000"/>
            </w:tcBorders>
            <w:vAlign w:val="center"/>
          </w:tcPr>
          <w:p w14:paraId="17F594E3" w14:textId="74D5E392" w:rsidR="000C3148" w:rsidRPr="000C3148" w:rsidRDefault="000C3148" w:rsidP="000C3148">
            <w:pPr>
              <w:pStyle w:val="TableParagraph"/>
              <w:spacing w:before="163"/>
              <w:ind w:left="3"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24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4CFD499E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68453C09" w14:textId="5A4B7411" w:rsidR="000C3148" w:rsidRPr="00971404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>
              <w:rPr>
                <w:w w:val="105"/>
                <w:sz w:val="20"/>
              </w:rPr>
              <w:t>Division</w:t>
            </w:r>
          </w:p>
        </w:tc>
        <w:tc>
          <w:tcPr>
            <w:tcW w:w="2159" w:type="dxa"/>
            <w:gridSpan w:val="2"/>
            <w:vAlign w:val="center"/>
          </w:tcPr>
          <w:p w14:paraId="431D100B" w14:textId="0884B0F0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2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346A7FA4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7714BF71" w14:textId="7AFF8308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159" w:type="dxa"/>
            <w:gridSpan w:val="2"/>
            <w:vAlign w:val="center"/>
          </w:tcPr>
          <w:p w14:paraId="72013C12" w14:textId="596E9C4C" w:rsidR="000C3148" w:rsidRPr="000C3148" w:rsidRDefault="000C3148" w:rsidP="000C3148">
            <w:pPr>
              <w:pStyle w:val="TableParagraph"/>
              <w:ind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03BA51CA" w14:textId="77777777" w:rsidTr="00CE083A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bottom"/>
          </w:tcPr>
          <w:p w14:paraId="74AF8F37" w14:textId="68249469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159" w:type="dxa"/>
            <w:gridSpan w:val="2"/>
            <w:vAlign w:val="center"/>
          </w:tcPr>
          <w:p w14:paraId="0E162C9E" w14:textId="74CB59E7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3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E8601B">
              <w:rPr>
                <w:spacing w:val="-4"/>
                <w:sz w:val="20"/>
              </w:rPr>
              <w:t>2025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r w:rsidRPr="00B61245">
        <w:rPr>
          <w:b w:val="0"/>
          <w:bCs w:val="0"/>
          <w:sz w:val="20"/>
          <w:szCs w:val="20"/>
          <w:lang w:val="en-GB"/>
        </w:rPr>
        <w:t>Refeere for:</w:t>
      </w:r>
    </w:p>
    <w:p w14:paraId="16B1B3D6" w14:textId="34121B7D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r w:rsidR="00600EB7">
        <w:rPr>
          <w:i/>
          <w:w w:val="115"/>
          <w:sz w:val="20"/>
        </w:rPr>
        <w:t xml:space="preserve">Business </w:t>
      </w:r>
      <w:r w:rsidRPr="00283B88">
        <w:rPr>
          <w:i/>
          <w:w w:val="115"/>
          <w:sz w:val="20"/>
        </w:rPr>
        <w:t>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72F843D6" w14:textId="20EF42DF" w:rsidR="00CE083A" w:rsidRDefault="00CE083A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CE083A">
        <w:rPr>
          <w:sz w:val="20"/>
          <w:szCs w:val="20"/>
          <w:lang w:val="en-GB"/>
        </w:rPr>
        <w:t>Extraordinary Doctorate Award</w:t>
      </w:r>
      <w:r>
        <w:rPr>
          <w:sz w:val="20"/>
          <w:szCs w:val="20"/>
          <w:lang w:val="en-GB"/>
        </w:rPr>
        <w:t xml:space="preserve"> in Social Science of University of León, 2025</w:t>
      </w:r>
    </w:p>
    <w:p w14:paraId="174270F9" w14:textId="6D265784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03968A8B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A63E4B">
        <w:rPr>
          <w:sz w:val="20"/>
          <w:szCs w:val="20"/>
        </w:rPr>
        <w:t xml:space="preserve">2023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</w:p>
    <w:p w14:paraId="6AF4C8C3" w14:textId="2D6FCD26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 w:rsidRPr="007A6745">
        <w:rPr>
          <w:sz w:val="20"/>
          <w:szCs w:val="20"/>
        </w:rPr>
        <w:t xml:space="preserve"> </w:t>
      </w:r>
      <w:r w:rsidR="00A63E4B" w:rsidRPr="00917133">
        <w:rPr>
          <w:sz w:val="20"/>
          <w:szCs w:val="20"/>
        </w:rPr>
        <w:t xml:space="preserve">2021 </w:t>
      </w:r>
      <w:r w:rsidRPr="00917133">
        <w:rPr>
          <w:sz w:val="20"/>
          <w:szCs w:val="20"/>
        </w:rPr>
        <w:t>Conference</w:t>
      </w:r>
      <w:r w:rsidR="000B39AF" w:rsidRPr="007A6745">
        <w:rPr>
          <w:sz w:val="20"/>
          <w:szCs w:val="20"/>
        </w:rPr>
        <w:t xml:space="preserve"> </w:t>
      </w:r>
      <w:r w:rsidRPr="00917133">
        <w:rPr>
          <w:sz w:val="20"/>
          <w:szCs w:val="20"/>
        </w:rPr>
        <w:t>with J</w:t>
      </w:r>
      <w:r w:rsidR="000B39AF" w:rsidRPr="007A6745">
        <w:rPr>
          <w:sz w:val="20"/>
          <w:szCs w:val="20"/>
        </w:rPr>
        <w:t xml:space="preserve">osé </w:t>
      </w:r>
      <w:r w:rsidRPr="00917133">
        <w:rPr>
          <w:sz w:val="20"/>
          <w:szCs w:val="20"/>
        </w:rPr>
        <w:t>Á</w:t>
      </w:r>
      <w:r w:rsidR="000B39AF" w:rsidRPr="007A6745">
        <w:rPr>
          <w:sz w:val="20"/>
          <w:szCs w:val="20"/>
        </w:rPr>
        <w:t>ngel</w:t>
      </w:r>
      <w:r w:rsidRPr="00917133">
        <w:rPr>
          <w:sz w:val="20"/>
          <w:szCs w:val="20"/>
        </w:rPr>
        <w:t xml:space="preserve"> Miguel‐Dávila </w:t>
      </w:r>
      <w:proofErr w:type="gramStart"/>
      <w:r w:rsidR="000B39AF" w:rsidRPr="007A6745">
        <w:rPr>
          <w:sz w:val="20"/>
          <w:szCs w:val="20"/>
        </w:rPr>
        <w:t xml:space="preserve">and </w:t>
      </w:r>
      <w:r w:rsidRPr="00917133">
        <w:rPr>
          <w:sz w:val="20"/>
          <w:szCs w:val="20"/>
        </w:rPr>
        <w:t xml:space="preserve"> M</w:t>
      </w:r>
      <w:r w:rsidR="000B39AF" w:rsidRPr="007A6745">
        <w:rPr>
          <w:sz w:val="20"/>
          <w:szCs w:val="20"/>
        </w:rPr>
        <w:t>ariano</w:t>
      </w:r>
      <w:proofErr w:type="gramEnd"/>
      <w:r w:rsidRPr="00917133">
        <w:rPr>
          <w:sz w:val="20"/>
          <w:szCs w:val="20"/>
        </w:rPr>
        <w:t xml:space="preserve"> Nieto</w:t>
      </w:r>
    </w:p>
    <w:p w14:paraId="4BC6C58B" w14:textId="10176223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2019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>León, Spain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58BAEF" w14:textId="77777777" w:rsidR="008A2FFD" w:rsidRDefault="008A2FFD">
      <w:r>
        <w:separator/>
      </w:r>
    </w:p>
  </w:endnote>
  <w:endnote w:type="continuationSeparator" w:id="0">
    <w:p w14:paraId="380272E9" w14:textId="77777777" w:rsidR="008A2FFD" w:rsidRDefault="008A2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00022FF" w:usb1="C000205B" w:usb2="0000000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015E2D49">
              <wp:simplePos x="0" y="0"/>
              <wp:positionH relativeFrom="page">
                <wp:posOffset>5962015</wp:posOffset>
              </wp:positionH>
              <wp:positionV relativeFrom="page">
                <wp:posOffset>9163050</wp:posOffset>
              </wp:positionV>
              <wp:extent cx="1257300" cy="190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90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00A7ADB5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 w:rsidR="00A15352">
                            <w:t xml:space="preserve">  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45pt;margin-top:721.5pt;width:99pt;height:1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" filled="f" stroked="f">
              <v:path arrowok="t"/>
              <v:textbox inset="0,0,0,0">
                <w:txbxContent>
                  <w:p w14:paraId="2DF715F0" w14:textId="00A7ADB5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 w:rsidR="00A15352">
                      <w:t xml:space="preserve">  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65707" w14:textId="77777777" w:rsidR="008A2FFD" w:rsidRDefault="008A2FFD">
      <w:r>
        <w:separator/>
      </w:r>
    </w:p>
  </w:footnote>
  <w:footnote w:type="continuationSeparator" w:id="0">
    <w:p w14:paraId="143AABEE" w14:textId="77777777" w:rsidR="008A2FFD" w:rsidRDefault="008A2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457421" w14:textId="13DCF07B" w:rsidR="00E315AF" w:rsidRDefault="00E315AF" w:rsidP="004D4C0F">
    <w:pPr>
      <w:pStyle w:val="Encabezado"/>
      <w:ind w:left="-284" w:right="-343"/>
    </w:pPr>
    <w:r>
      <w:t>Enrique Acebo</w:t>
    </w:r>
    <w:r>
      <w:tab/>
    </w:r>
    <w:r>
      <w:tab/>
    </w:r>
    <w:r>
      <w:tab/>
    </w:r>
    <w:r w:rsidR="00BB3C9F">
      <w:t>Dec-24</w:t>
    </w:r>
  </w:p>
  <w:p w14:paraId="2C6A6091" w14:textId="2FC826B2" w:rsidR="00E81E9C" w:rsidRDefault="00E81E9C">
    <w:pPr>
      <w:pStyle w:val="Textoindependiente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082B26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n 594485180" o:spid="_x0000_i1025" type="#_x0000_t75" style="width:17.05pt;height:17.05pt;visibility:visible;mso-wrap-style:square">
            <v:imagedata r:id="rId1" o:title=""/>
          </v:shape>
        </w:pict>
      </mc:Choice>
      <mc:Fallback>
        <w:drawing>
          <wp:inline distT="0" distB="0" distL="0" distR="0" wp14:anchorId="776EDB86" wp14:editId="72E8ABE6">
            <wp:extent cx="216535" cy="216535"/>
            <wp:effectExtent l="0" t="0" r="0" b="0"/>
            <wp:docPr id="594485180" name="Imagen 594485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" cy="21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1CF3"/>
    <w:rsid w:val="000C3148"/>
    <w:rsid w:val="000C5896"/>
    <w:rsid w:val="000D2125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3049E"/>
    <w:rsid w:val="00131F72"/>
    <w:rsid w:val="001422D1"/>
    <w:rsid w:val="001461F8"/>
    <w:rsid w:val="00146348"/>
    <w:rsid w:val="00147B9F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D6ED7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16F5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2E5B35"/>
    <w:rsid w:val="003048C1"/>
    <w:rsid w:val="003065D1"/>
    <w:rsid w:val="003066CE"/>
    <w:rsid w:val="00310FCA"/>
    <w:rsid w:val="00320406"/>
    <w:rsid w:val="0032359A"/>
    <w:rsid w:val="0032451A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45F9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42D"/>
    <w:rsid w:val="00486E3D"/>
    <w:rsid w:val="00490004"/>
    <w:rsid w:val="00491F76"/>
    <w:rsid w:val="00495254"/>
    <w:rsid w:val="00497C59"/>
    <w:rsid w:val="004A5E08"/>
    <w:rsid w:val="004B23C0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3B9B"/>
    <w:rsid w:val="004E7288"/>
    <w:rsid w:val="004F189C"/>
    <w:rsid w:val="004F5666"/>
    <w:rsid w:val="005008E2"/>
    <w:rsid w:val="0050218E"/>
    <w:rsid w:val="005141C8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1F6"/>
    <w:rsid w:val="00591025"/>
    <w:rsid w:val="005971A1"/>
    <w:rsid w:val="005A73B0"/>
    <w:rsid w:val="005C413D"/>
    <w:rsid w:val="005C4952"/>
    <w:rsid w:val="005D2D6D"/>
    <w:rsid w:val="005D5FA8"/>
    <w:rsid w:val="005D6235"/>
    <w:rsid w:val="005D6DDD"/>
    <w:rsid w:val="005D7995"/>
    <w:rsid w:val="005E3289"/>
    <w:rsid w:val="005E416D"/>
    <w:rsid w:val="005E6BF5"/>
    <w:rsid w:val="005E6D5C"/>
    <w:rsid w:val="005F04F2"/>
    <w:rsid w:val="005F7BC1"/>
    <w:rsid w:val="00600EB7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56230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A6745"/>
    <w:rsid w:val="007C0141"/>
    <w:rsid w:val="007C0DCB"/>
    <w:rsid w:val="007C54B5"/>
    <w:rsid w:val="007D7E63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35BF"/>
    <w:rsid w:val="00834287"/>
    <w:rsid w:val="00836D2A"/>
    <w:rsid w:val="00841375"/>
    <w:rsid w:val="008437C6"/>
    <w:rsid w:val="008438A7"/>
    <w:rsid w:val="0085064B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2FFD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214C"/>
    <w:rsid w:val="009B7404"/>
    <w:rsid w:val="009C53A7"/>
    <w:rsid w:val="009D0710"/>
    <w:rsid w:val="009D38F3"/>
    <w:rsid w:val="009D6D21"/>
    <w:rsid w:val="009E19C7"/>
    <w:rsid w:val="009E2EBC"/>
    <w:rsid w:val="009E4D43"/>
    <w:rsid w:val="009F56E5"/>
    <w:rsid w:val="009F5C8A"/>
    <w:rsid w:val="00A06F85"/>
    <w:rsid w:val="00A078A9"/>
    <w:rsid w:val="00A07D20"/>
    <w:rsid w:val="00A108A4"/>
    <w:rsid w:val="00A10EA3"/>
    <w:rsid w:val="00A124D4"/>
    <w:rsid w:val="00A15352"/>
    <w:rsid w:val="00A1736C"/>
    <w:rsid w:val="00A24CE5"/>
    <w:rsid w:val="00A2535B"/>
    <w:rsid w:val="00A25A5C"/>
    <w:rsid w:val="00A31FE0"/>
    <w:rsid w:val="00A32747"/>
    <w:rsid w:val="00A32FB9"/>
    <w:rsid w:val="00A406B6"/>
    <w:rsid w:val="00A50E11"/>
    <w:rsid w:val="00A52808"/>
    <w:rsid w:val="00A55721"/>
    <w:rsid w:val="00A56C45"/>
    <w:rsid w:val="00A6097E"/>
    <w:rsid w:val="00A63E4B"/>
    <w:rsid w:val="00A67892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5B54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24918"/>
    <w:rsid w:val="00B30B39"/>
    <w:rsid w:val="00B35084"/>
    <w:rsid w:val="00B46931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519D"/>
    <w:rsid w:val="00CC0BBD"/>
    <w:rsid w:val="00CC4CED"/>
    <w:rsid w:val="00CD3C05"/>
    <w:rsid w:val="00CE083A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213"/>
    <w:rsid w:val="00DA47E0"/>
    <w:rsid w:val="00DA531B"/>
    <w:rsid w:val="00DA738F"/>
    <w:rsid w:val="00DA7DEC"/>
    <w:rsid w:val="00DB2E8C"/>
    <w:rsid w:val="00DB38FA"/>
    <w:rsid w:val="00DB7391"/>
    <w:rsid w:val="00DB7E0B"/>
    <w:rsid w:val="00DC4CDD"/>
    <w:rsid w:val="00DC7842"/>
    <w:rsid w:val="00DD143F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1FD8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252E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01B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055"/>
    <w:rsid w:val="00EE2246"/>
    <w:rsid w:val="00EE3577"/>
    <w:rsid w:val="00EE43FC"/>
    <w:rsid w:val="00EE4A34"/>
    <w:rsid w:val="00EF26E6"/>
    <w:rsid w:val="00EF4C56"/>
    <w:rsid w:val="00EF618B"/>
    <w:rsid w:val="00F06C0E"/>
    <w:rsid w:val="00F07388"/>
    <w:rsid w:val="00F21427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3373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4</Pages>
  <Words>1162</Words>
  <Characters>6392</Characters>
  <Application>Microsoft Office Word</Application>
  <DocSecurity>0</DocSecurity>
  <Lines>53</Lines>
  <Paragraphs>1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213</cp:revision>
  <cp:lastPrinted>2025-05-04T15:08:00Z</cp:lastPrinted>
  <dcterms:created xsi:type="dcterms:W3CDTF">2023-07-13T09:02:00Z</dcterms:created>
  <dcterms:modified xsi:type="dcterms:W3CDTF">2025-05-04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